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2A6CC7" w14:textId="77777777" w:rsidR="00F8412F" w:rsidRPr="00F8412F" w:rsidRDefault="00F8412F" w:rsidP="00F8412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pt-BR"/>
          <w14:ligatures w14:val="none"/>
        </w:rPr>
        <w:t>Questões e Feedbacks</w:t>
      </w:r>
    </w:p>
    <w:p w14:paraId="4B9C038E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Public companies typically have access to much larger amounts of capital through the public market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B4142B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New issues are highly cyclical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TRUE.</w:t>
      </w:r>
    </w:p>
    <w:p w14:paraId="51A84D8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'fees' paid to underwriters are a significant part of the transaction costs of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40B3FE7A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'lock-up' period prevents company insiders from selling their shares in the secondary market for a certain time after the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4366982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Investors in an IPO are guaranteed to receive shares at the offering pric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Investors in an IPO ar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o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guaranteed to receive shares at the offering price; allocation depends on demand, and the market price can fluctuate immediately after listing.</w:t>
      </w:r>
    </w:p>
    <w:p w14:paraId="467A7C3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One of the disadvantages of being a public company is the increased reporting and regulatory compliance requirement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3FD0C18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controlling shareholder completely loses control of the company after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controlling shareholder doe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o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necessarily lose complete control; mechanisms like dual-class share structures can help them retain significant influence.</w:t>
      </w:r>
    </w:p>
    <w:p w14:paraId="7DC5F00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Dutch auction method allows investors to bid for shares in an IPO, determining the final offer pric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2D96FBD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condary market involves the trading of existing shares among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447335B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cash offer occurs when new shares are offered only to existing shareholde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cash offer typically involves selling new shares to th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general public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or institutional investors, not exclusively to existing shareholders (that would be a rights offer).</w:t>
      </w:r>
    </w:p>
    <w:p w14:paraId="0A89E6E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'quiet period' restricts communication from the company and underwriters to the public during the IPO proces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76BF24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n IPO prospectus is a confidential document only accessible to investment bank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n IPO prospectus is a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public documen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iled with regulatory bodies (like the SEC or CVM) and made available to potential investors.</w:t>
      </w:r>
    </w:p>
    <w:p w14:paraId="333A56C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transaction costs of an IPO are usually low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transaction costs of an IPO, including underwriting fees, legal fees, and administrative expenses, are typicall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substantial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often a significant percentage of the capital raised.</w:t>
      </w:r>
    </w:p>
    <w:p w14:paraId="601FC09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tock price reaction to an SEO is positive on averag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stock price reaction to an SEO (Seasoned Equity Offering) is, on average,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egativ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as it often signals potential dilution or a need for capital that can be interpreted negatively by the market.</w:t>
      </w:r>
    </w:p>
    <w:p w14:paraId="3D2D73A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two advantages of going public are greater liquidity and better access to capital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3BB5425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Market conditions, such as interest rates and general investor sentiment, affect the decision to conduct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497CDE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IPOs eliminate financial risk for company founders and early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While IPOs offer a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exit strategy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nd liquidity, they do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ot eliminate financial risk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; the market value of shares can fluctuate post-IPO, and founders/early investors remain exposed to market conditions.</w:t>
      </w:r>
    </w:p>
    <w:p w14:paraId="1EC4100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seasoned equity offering (SEO) does not affect the price of existing shares in the market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n SEO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can affec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price 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lastRenderedPageBreak/>
        <w:t>of existing shares, often leading to dilution and a potential downward pressure on the stock price.</w:t>
      </w:r>
    </w:p>
    <w:p w14:paraId="62A7E45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roadshow is a series of presentations made by company executives to potential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DEEAFF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company's corporate governance tends to become more complex after an IPO due to new regulatory requirement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28E2A8C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primary market is where investors buy and sell shares of companies already listed on the stock exchang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primary market is wher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ewly issued securities are sold for the first tim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(e.g., in an IPO), while existing shares are traded in the secondary market.</w:t>
      </w:r>
    </w:p>
    <w:p w14:paraId="1A7267D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'greenshoe option' (over-allotment option) is used by underwriters to sell fewer shares than initially planned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greenshoe option allows underwriters to sell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more share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(typically up to 15% more) than initially planned to cover over-allotments and stabilize the stock price, not fewer.</w:t>
      </w:r>
    </w:p>
    <w:p w14:paraId="320557E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underwriter's reputation has no significant impact on the success of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underwriter's reputatio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can significantly impac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uccess of an IPO, as reputable underwriters often attract more investor interest and lend credibility to the offering.</w:t>
      </w:r>
    </w:p>
    <w:p w14:paraId="1209FB62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process of selling stock to the public for the first time is called a seasoned equity offering (SEO)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process of selling stock to the public for the first time is called a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Initial Public Offering (IPO)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; a seasoned equity offering (SEO) occurs when a company already publicly traded issues additional shares.</w:t>
      </w:r>
    </w:p>
    <w:p w14:paraId="23FD968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Due diligence is a critical process in an IPO to verify the company's financial and legal information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283734E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privately held company can raise capital by selling shares publicly without conducting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privately held compan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must conduct an IPO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(or a direct listing) to sell its shares publicly on a stock exchange.</w:t>
      </w:r>
    </w:p>
    <w:p w14:paraId="17EB6A2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IPO allocation refers to the process of distributing shares to various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D5331F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IPOs generally result in significant undervaluation on the first day of trading to benefit the issuing compan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While IPOs are often underpriced, the undervaluation on the first day primaril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benefits the investor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who receive allocations, not necessarily the issuing company, which could have raised more capital.</w:t>
      </w:r>
    </w:p>
    <w:p w14:paraId="3BB03FC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IPO price stabilization is an activity that underwriters can undertake to prevent sharp drops in the price of newly issued shar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38C4CF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CVM requires full disclosure of financials and risks in an IPO prospectu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872D54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Syndication is the formation of a group of investment banks to manage a large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86E2F8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Dilution occurs when a company issues additional shares, reducing the ownership percentage of existing shareholde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621791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seasoned equity offering (SEO) is the sale of stock by a company that is already publicly traded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D2EA87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'bookbuilding' process completely eliminates the risk of 'underpricing' or 'overpricing' in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While bookbuilding helps in price discovery, it doe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not completely eliminat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risk of 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lastRenderedPageBreak/>
        <w:t>underpricing (leaving money on the table) or overpricing (leading to a weak aftermarket performance).</w:t>
      </w:r>
    </w:p>
    <w:p w14:paraId="6202B46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'underwriter's spread' represents the company's net profit after the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underwriter's spread is th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difference between the price paid by investors and the price received by the issuing company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representing the underwriters' compensation for managing the IPO.</w:t>
      </w:r>
    </w:p>
    <w:p w14:paraId="1CCFA9F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Regulatory filings must be submitted before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TRUE.</w:t>
      </w:r>
    </w:p>
    <w:p w14:paraId="65B8145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Underwriting is the process by which investment banks guarantee the sale of shares in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1F11C8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Venture capital investors are typically the main target audience in a rights offer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Venture capital investors are typically involved i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private equity financing of young, growing companie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while a rights offer targets existing shareholders.</w:t>
      </w:r>
    </w:p>
    <w:p w14:paraId="79DF64F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n IPO guarantees that the company will achieve its long-term financial goal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n IPO provides capital and visibility bu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does not guarante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achievement of long-term financial goals, which depend on various factors including management, market conditions, and competition.</w:t>
      </w:r>
    </w:p>
    <w:p w14:paraId="0A314B5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'rights offer' is the sale of new shares to the general public in the market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rights offer is a sale of new shares offered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specifically to existing shareholder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giving them the "right" to purchase new shares to maintain their proportional ownership.</w:t>
      </w:r>
    </w:p>
    <w:p w14:paraId="2024534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Underwriters face no risk during an IPO, so that a greenshoe provision is usually not necessar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Underwriter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do face risk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during an IPO, especially if they guarantee to sell shares at a set price (firm commitment). A greenshoe provision is used to mitigate this risk by allowing them to stabilize the stock price.</w:t>
      </w:r>
    </w:p>
    <w:p w14:paraId="2C9C6CC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private company goes public to facilitate future acquisitions or mergers by using its stock as currenc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0805731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liquidity of a private company's shares is typically higher than that of a publicly traded compan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liquidity of a private company's shares is typicall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much lower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an that of a publicly traded company, as there is no organized market for their frequent trading.</w:t>
      </w:r>
    </w:p>
    <w:p w14:paraId="541D3C08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main motivation for a company to conduct an IPO is usually access to much larger capital and greater liquidity for its shar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0094D05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transaction costs of an IPO are generally insignificant compared to the total value raised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The transaction costs of an IPO are typicall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significan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, representing a considerable percentage of the gross proceeds raised.</w:t>
      </w:r>
    </w:p>
    <w:p w14:paraId="6809F78A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'cash offer' always ensures that shares are sold to existing shareholde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 cash offer is a type of seasoned equity offering where shares are sold to th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general public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or institutional investors, not exclusively to existing shareholders.</w:t>
      </w:r>
    </w:p>
    <w:p w14:paraId="616A6A15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primary market involves the buying and selling of existing shares among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primary market is wher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ew securities are first sold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o investors by the issuer; the secondary market is where existing securities are traded among investors.</w:t>
      </w:r>
    </w:p>
    <w:p w14:paraId="4A74A41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CVM (Comissão de Valores Mobiliários) is the regulatory body in Brazil responsible for overseeing the capital market, including IPO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7C7AE8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lastRenderedPageBreak/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stitutional investors, like big Banks, who buy equity in small private firms are called angel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Institutional investors who buy equity in small private firms are typically called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venture capitalist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or private equity firms; angel investors are usually wealthy individuals who provide seed funding.</w:t>
      </w:r>
    </w:p>
    <w:p w14:paraId="427EE59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goal of an IPO for early investors (private equity, venture capital) is often to monetize their investment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93A40B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A company that is already publicly traded is prohibited from conducting seasoned equity offerings (SEO)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A company that is already publicly traded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can and often does conduct seasoned equity offerings (SEOs)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o raise additional capital after its IPO.</w:t>
      </w:r>
    </w:p>
    <w:p w14:paraId="6AD0D60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'Flip-floppers' are investors who buy shares in an IPO and quickly sell them in the secondary market for quick profit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8AF19C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Stock price volatility is common in the first few months after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207C449A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'dual-class share structure' allows founders to maintain disproportionate voting power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A609DF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Market capitalization is calculated by multiplying the stock price by the total number of outstanding shar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4798D44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company's decision to go public is generally a long-term strategic decision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4D14E04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 a greenshoe option, underwriters buy shares back from the market to stabilize the stock pric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In a greenshoe option, underwriter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sell additional share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o cover over-allotments and can buy shares back from the market only if the price falls below the offer price to stabilize it, but their primary function is to manage over-allotment.</w:t>
      </w:r>
    </w:p>
    <w:p w14:paraId="34EC723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 SEO (Seasoned Equity Offering) can be a primary offering (new shares) or a secondary offering (shares from existing shareholders)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6DE55AF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tock price of a newly public company is always stable in the first year post-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stock price of a newly public company is ofte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highly volatil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 the first year post-IPO, subject to market fluctuations, earnings reports, and analyst coverage.</w:t>
      </w:r>
    </w:p>
    <w:p w14:paraId="12E003D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Market capitalization is a measure of a company's value, calculated by multiplying its stock price by the number of outstanding shar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700DD1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'preliminary prospectus' (red herring) guarantees that all information contained within is final and complet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 preliminary prospectus (red herring) is an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initial draf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d states that the information i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ot yet final or complet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as it awaits regulatory approval and final pricing.</w:t>
      </w:r>
    </w:p>
    <w:p w14:paraId="372DE6B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follow-on offering occurs when a publicly traded company issues additional shares after its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6F7BE08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Liquidity risk is one of the major concerns for investors in newly public compani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9423FC8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POs are underpriced on averag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D958D5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POs are always a cheaper method of raising capital than bank loan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IPOs typically involv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higher transaction cost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(underwriting fees, legal, accounting) compared to traditional bank loans, making them often a more expensive way to raise capital in terms of direct costs.</w:t>
      </w:r>
    </w:p>
    <w:p w14:paraId="0D5BE02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lastRenderedPageBreak/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 initial public offering (IPO) is not necessarily the first time a company sells its stock to the public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n Initial Public Offering (IPO)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is, by definition, the first tim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company sells its stock to the public.</w:t>
      </w:r>
    </w:p>
    <w:p w14:paraId="18B21B32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 underwriter is an investment bank that manages the IPO process and helps the company sell its stock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03CA126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Before an IPO, the company prepares the final registration statement and final prospectus containing all the details of the IPO, including the number of shares offered and the offer pric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A30A69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Bookbuilding is a process where underwriters collect indications of interest from investors to help price the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77429BA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final offer price of an IPO is always determined exclusively by the issuing compan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final offer price of an IPO is typically determined through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egotiation between the issuing company and the lead underwriter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often informed by the bookbuilding process and market conditions.</w:t>
      </w:r>
    </w:p>
    <w:p w14:paraId="7E719F0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 'over-allotment option' can only be exercised if the stock price falls after the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n over-allotment option (greenshoe) is typically exercised by underwriter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if the stock price rise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bove the offering price in the aftermarket, allowing them to cover their short position. If the price falls, they might buy back shares to stabilize it instead.</w:t>
      </w:r>
    </w:p>
    <w:p w14:paraId="67EDF2C8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Quiet period is a term used to describe the period after an IPO when company executives cannot communicate with the public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quiet period generally refers to the tim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before and immediately after an IPO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when the company and underwriters are restricted from making public statements that could improperly influence the market for the new shares.</w:t>
      </w:r>
    </w:p>
    <w:p w14:paraId="2E87C19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n IPO always increases the wealth of existing shareholde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While IPOs often provide liquidity and can increase wealth, the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do not always guarantee an increas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 wealth for existing shareholders, as the stock price can fall below the offering price or even its pre-IPO valuation.</w:t>
      </w:r>
    </w:p>
    <w:p w14:paraId="291A9D04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PO allocation refers to the process of distributing shares to interested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D06702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lock-up period for insiders typically lasts for a short duration, usually a week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lock-up period for insiders typically lasts for a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longer duration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commonly 90 to 180 days (3 to 6 months), to prevent an immediate flood of shares onto the market.</w:t>
      </w:r>
    </w:p>
    <w:p w14:paraId="7B096FDE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volatility of newly issued stock prices is always lower in developed markets than in emerging market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While developed markets might have more stable overall conditions, the volatility of </w:t>
      </w:r>
      <w:r w:rsidRPr="00F8412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pt-BR"/>
          <w14:ligatures w14:val="none"/>
        </w:rPr>
        <w:t>newly issued stock price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 IPOs can b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high in any marke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regardless of development status, due to novelty and speculative interest.</w:t>
      </w:r>
    </w:p>
    <w:p w14:paraId="3415807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aftermarket performance of an IPO is often unpredictable and subject to market conditions (but many IPOs have a positive first-day return)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7EE804B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PO pricing is a delicate balance between maximizing capital raised and ensuring good performance in the secondary market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3BC8B05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Investment banks play a crucial role in pricing and marketing new stock issu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032E2D7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'roadshow' phase in an IPO aims to generate demand and educate potential investors about the compan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D93D2C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issuing company receives all the money from a secondary market stock sal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issuing company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 xml:space="preserve">does no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lastRenderedPageBreak/>
        <w:t>receive money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rom a secondary market stock sale; the proceeds go to the selling shareholder, as it involves trading existing shares among investors.</w:t>
      </w:r>
    </w:p>
    <w:p w14:paraId="4B08EE6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'Analyst coverage' generally increases after an IPO, which can enhance the company's visibilit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0AE264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primary market is where existing shares are traded among investo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The primary market is wher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ewly issued securities are sold directly from the issuer to investor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; the secondary market is where existing shares are traded.</w:t>
      </w:r>
    </w:p>
    <w:p w14:paraId="23FE60BC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Underwriters in an IPO often form a syndicate to share the responsibility of selling the new issu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0D1CCF5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Regulatory requirements for public companies are generally more stringent than for private compani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BB0C9D7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Listing on a stock exchange is optional for companies conducting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Listing on a stock exchange i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ot optional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or companies conducting an IPO, as it is the primary venue for public trading and liquidity for the shares.</w:t>
      </w:r>
    </w:p>
    <w:p w14:paraId="083C1A3F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'Dutch auction' in an IPO favors investors who pay the highest prices for the share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In a Dutch auction, all winning bidders pay the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same pric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which is the lowest successful bid, not necessarily the highest price they were willing to pay.</w:t>
      </w:r>
    </w:p>
    <w:p w14:paraId="04C78DE6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Bookbuilding is a common method used by underwriters to determine the IPO pric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769B6E1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'aftermarket' is the period of stock trading after the completion of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43DA874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dual-class share structure allows company founders to maintain control even after going public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1836C8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By going public, companies give their private equity investors the ability to diversif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19E66AEE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CVM does not require companies to disclose their financial results after the IPO, only befor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CVM (and other regulatory bodies like the SEC)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requires public companies to continuously disclose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ir financial results and other material information after the IPO.</w:t>
      </w:r>
    </w:p>
    <w:p w14:paraId="37A0ECAD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main goal of 'underpricing' in an IPO is to create positive sentiment and attract investors to the secondary market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33A475E0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Retail investors are always the first to receive share allocations in high-demand IPO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In high-demand IPOs,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institutional investors and preferred client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of the underwriting banks often receive priority in share allocations over retail investors.</w:t>
      </w:r>
    </w:p>
    <w:p w14:paraId="474AE1B9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common practice of early investors in private companies is to stay for a long time, i.e., years after the company's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 common practice for early investors (like venture capitalists) is to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exit their investment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(sell their shares) within a few years after the IPO, as it provides liquidity for their prior investment.</w:t>
      </w:r>
    </w:p>
    <w:p w14:paraId="1EC25DC3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company must always conduct an IPO to raise equity capital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 company doe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not alway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have to conduct an IPO to raise equity capital; it can also do so through private placements, venture capital, angel investors, or debt financing.</w:t>
      </w:r>
    </w:p>
    <w:p w14:paraId="2193B65E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A rights offer occurs when new shares are sold to investors at large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FALSE. A rights offer involves selling new shares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exclusively to existing shareholder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>, giving them the option to buy more shares to maintain their proportional ownership.</w:t>
      </w:r>
    </w:p>
    <w:p w14:paraId="3AC7F44A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lastRenderedPageBreak/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main disadvantage of going public is the complete elimination of financial risks for the company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F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 xml:space="preserve"> The sentence is FALSE. Going public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 w:eastAsia="pt-BR"/>
          <w14:ligatures w14:val="none"/>
        </w:rPr>
        <w:t>does not eliminate financial risks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val="en-US" w:eastAsia="pt-BR"/>
          <w14:ligatures w14:val="none"/>
        </w:rPr>
        <w:t>; instead, it introduces new ones such as market volatility, increased regulatory scrutiny, and public pressure on performance.</w:t>
      </w:r>
    </w:p>
    <w:p w14:paraId="23F380F1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Lock-up periods restrict company insiders from selling their shares immediately after an IPO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4FA67105" w14:textId="77777777" w:rsidR="00F8412F" w:rsidRPr="00F8412F" w:rsidRDefault="00F8412F" w:rsidP="00F8412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</w:pP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Question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Share dilution occurs when new shares are issued, reducing the ownership percentage of existing shareholders.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Answer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 </w:t>
      </w:r>
      <w:r w:rsidRPr="00F8412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pt-BR"/>
          <w14:ligatures w14:val="none"/>
        </w:rPr>
        <w:t>Feedback:</w:t>
      </w:r>
      <w:r w:rsidRPr="00F8412F">
        <w:rPr>
          <w:rFonts w:ascii="Times New Roman" w:eastAsia="Times New Roman" w:hAnsi="Times New Roman" w:cs="Times New Roman"/>
          <w:kern w:val="0"/>
          <w:sz w:val="24"/>
          <w:szCs w:val="24"/>
          <w:lang w:eastAsia="pt-BR"/>
          <w14:ligatures w14:val="none"/>
        </w:rPr>
        <w:t xml:space="preserve"> The sentence is TRUE.</w:t>
      </w:r>
    </w:p>
    <w:p w14:paraId="55E7178D" w14:textId="77777777" w:rsidR="00C81665" w:rsidRDefault="00C81665"/>
    <w:sectPr w:rsidR="00C81665" w:rsidSect="00F8412F">
      <w:pgSz w:w="11906" w:h="16838"/>
      <w:pgMar w:top="1247" w:right="1247" w:bottom="1191" w:left="124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0F5EF2"/>
    <w:multiLevelType w:val="multilevel"/>
    <w:tmpl w:val="F892A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0366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3NzO3MLKwsLQ0NrNU0lEKTi0uzszPAykwrAUAyQRUpiwAAAA="/>
  </w:docVars>
  <w:rsids>
    <w:rsidRoot w:val="00F8412F"/>
    <w:rsid w:val="000B2742"/>
    <w:rsid w:val="005D2DA9"/>
    <w:rsid w:val="005D499F"/>
    <w:rsid w:val="00781784"/>
    <w:rsid w:val="008B0733"/>
    <w:rsid w:val="00AD09B6"/>
    <w:rsid w:val="00BE4055"/>
    <w:rsid w:val="00C81665"/>
    <w:rsid w:val="00CE7722"/>
    <w:rsid w:val="00D0638A"/>
    <w:rsid w:val="00F84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6B475"/>
  <w15:chartTrackingRefBased/>
  <w15:docId w15:val="{42B0552F-2777-43D2-825F-78792684A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F841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841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841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841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841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841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841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841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841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841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841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F841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8412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8412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8412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8412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8412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8412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841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841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841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841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841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8412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8412F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8412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841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8412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8412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84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</w:rPr>
  </w:style>
  <w:style w:type="character" w:styleId="CdigoHTML">
    <w:name w:val="HTML Code"/>
    <w:basedOn w:val="Fontepargpadro"/>
    <w:uiPriority w:val="99"/>
    <w:semiHidden/>
    <w:unhideWhenUsed/>
    <w:rsid w:val="00F8412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27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626</Words>
  <Characters>19584</Characters>
  <Application>Microsoft Office Word</Application>
  <DocSecurity>0</DocSecurity>
  <Lines>163</Lines>
  <Paragraphs>46</Paragraphs>
  <ScaleCrop>false</ScaleCrop>
  <Company/>
  <LinksUpToDate>false</LinksUpToDate>
  <CharactersWithSpaces>2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astro Martins</dc:creator>
  <cp:keywords/>
  <dc:description/>
  <cp:lastModifiedBy>Henrique Castro Martins</cp:lastModifiedBy>
  <cp:revision>1</cp:revision>
  <dcterms:created xsi:type="dcterms:W3CDTF">2025-07-23T20:39:00Z</dcterms:created>
  <dcterms:modified xsi:type="dcterms:W3CDTF">2025-07-23T20:40:00Z</dcterms:modified>
</cp:coreProperties>
</file>